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AE0F9" w14:textId="31C8B580" w:rsidR="00617148" w:rsidRDefault="0033065F" w:rsidP="00A11D34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6AB535" wp14:editId="756EC1A2">
                <wp:simplePos x="0" y="0"/>
                <wp:positionH relativeFrom="column">
                  <wp:posOffset>-239742</wp:posOffset>
                </wp:positionH>
                <wp:positionV relativeFrom="paragraph">
                  <wp:posOffset>-14641</wp:posOffset>
                </wp:positionV>
                <wp:extent cx="10262633" cy="7105650"/>
                <wp:effectExtent l="19050" t="19050" r="43815" b="3810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62633" cy="7105650"/>
                          <a:chOff x="463" y="405"/>
                          <a:chExt cx="15855" cy="11264"/>
                        </a:xfrm>
                      </wpg:grpSpPr>
                      <wps:wsp>
                        <wps:cNvPr id="2" name="AutoShape 2"/>
                        <wps:cNvSpPr>
                          <a:spLocks noChangeArrowheads="1"/>
                        </wps:cNvSpPr>
                        <wps:spPr bwMode="auto">
                          <a:xfrm rot="5400000">
                            <a:off x="2759" y="-1891"/>
                            <a:ext cx="11264" cy="15855"/>
                          </a:xfrm>
                          <a:prstGeom prst="roundRect">
                            <a:avLst>
                              <a:gd name="adj" fmla="val 13032"/>
                            </a:avLst>
                          </a:prstGeom>
                          <a:solidFill>
                            <a:srgbClr val="FFFFFF"/>
                          </a:solidFill>
                          <a:ln w="50800">
                            <a:solidFill>
                              <a:srgbClr val="00B05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7884DA2" w14:textId="77777777" w:rsidR="000E712A" w:rsidRPr="00DE61E2" w:rsidRDefault="000E712A" w:rsidP="000E712A">
                              <w:pPr>
                                <w:jc w:val="center"/>
                                <w:rPr>
                                  <w:rFonts w:ascii="Showcard Gothic" w:hAnsi="Showcard Gothic"/>
                                  <w:iCs/>
                                  <w:sz w:val="44"/>
                                  <w:szCs w:val="28"/>
                                </w:rPr>
                              </w:pPr>
                              <w:r w:rsidRPr="00DE61E2">
                                <w:rPr>
                                  <w:rFonts w:ascii="Showcard Gothic" w:hAnsi="Showcard Gothic"/>
                                  <w:iCs/>
                                  <w:sz w:val="44"/>
                                  <w:szCs w:val="28"/>
                                </w:rPr>
                                <w:t xml:space="preserve">Oasis Academy Don Valley </w:t>
                              </w:r>
                            </w:p>
                            <w:p w14:paraId="031719D8" w14:textId="77777777" w:rsidR="000E712A" w:rsidRPr="008B02D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  <w:r w:rsidRPr="008B02DA"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  <w:t xml:space="preserve">Topic Homework Menu </w:t>
                              </w:r>
                            </w:p>
                            <w:p w14:paraId="28472CB7" w14:textId="0C44DAD1" w:rsidR="000E712A" w:rsidRDefault="00EA6F44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  <w:t>Summer</w:t>
                              </w:r>
                              <w:r w:rsidR="000B070E"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  <w:t xml:space="preserve"> Term </w:t>
                              </w:r>
                              <w:r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  <w:t>1</w:t>
                              </w:r>
                            </w:p>
                            <w:p w14:paraId="4D8B39A1" w14:textId="6AA42D6A" w:rsidR="000E712A" w:rsidRDefault="00343CC6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  <w:t>Year 2</w:t>
                              </w:r>
                            </w:p>
                            <w:p w14:paraId="376F1B91" w14:textId="4BC97F1C" w:rsidR="006D6946" w:rsidRPr="006D6946" w:rsidRDefault="006D6946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Cs w:val="16"/>
                                </w:rPr>
                              </w:pPr>
                              <w:r w:rsidRPr="006D6946">
                                <w:rPr>
                                  <w:rFonts w:ascii="Arial Rounded MT Bold" w:hAnsi="Arial Rounded MT Bold"/>
                                  <w:iCs/>
                                  <w:szCs w:val="16"/>
                                </w:rPr>
                                <w:t>An online copy is available on Microsoft Teams- General- Files</w:t>
                              </w:r>
                            </w:p>
                            <w:p w14:paraId="712EBB77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  <w:bookmarkStart w:id="0" w:name="_GoBack"/>
                              <w:bookmarkEnd w:id="0"/>
                            </w:p>
                            <w:p w14:paraId="28DAA63D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67283C1D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0D970918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7644880D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3E244C9D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119C0079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28CAE8D7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0B535381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16B735B6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0D94434A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0BE61BE4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15C8C18A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51B57817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39CCE399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28"/>
                                  <w:szCs w:val="28"/>
                                </w:rPr>
                              </w:pPr>
                            </w:p>
                            <w:p w14:paraId="044424E0" w14:textId="77777777" w:rsidR="000E712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  <w:r w:rsidRPr="00C846CA">
                                <w:rPr>
                                  <w:rFonts w:ascii="Arial Rounded MT Bold" w:hAnsi="Arial Rounded MT Bold"/>
                                  <w:iCs/>
                                  <w:sz w:val="40"/>
                                  <w:szCs w:val="28"/>
                                </w:rPr>
                                <w:t xml:space="preserve">Name </w:t>
                              </w:r>
                              <w:r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  <w:t>………………………………….</w:t>
                              </w:r>
                            </w:p>
                            <w:p w14:paraId="45475302" w14:textId="77777777" w:rsidR="000E712A" w:rsidRPr="008B02DA" w:rsidRDefault="000E712A" w:rsidP="000E712A">
                              <w:pPr>
                                <w:jc w:val="center"/>
                                <w:rPr>
                                  <w:rFonts w:ascii="Arial Rounded MT Bold" w:hAnsi="Arial Rounded MT Bold"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5C483EF4" w14:textId="77777777" w:rsidR="000E712A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5AA3FE91" w14:textId="77777777" w:rsidR="000E712A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6069D80A" w14:textId="77777777" w:rsidR="000E712A" w:rsidRPr="00DE61E2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color w:val="FFFFFF"/>
                                  <w:sz w:val="44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" name="AutoShape 2"/>
                        <wps:cNvSpPr>
                          <a:spLocks noChangeArrowheads="1"/>
                        </wps:cNvSpPr>
                        <wps:spPr bwMode="auto">
                          <a:xfrm rot="5400000">
                            <a:off x="-68" y="4607"/>
                            <a:ext cx="6888" cy="4667"/>
                          </a:xfrm>
                          <a:prstGeom prst="roundRect">
                            <a:avLst>
                              <a:gd name="adj" fmla="val 13032"/>
                            </a:avLst>
                          </a:prstGeom>
                          <a:solidFill>
                            <a:srgbClr val="FFFFFF"/>
                          </a:solidFill>
                          <a:ln w="50800">
                            <a:solidFill>
                              <a:srgbClr val="1F4D78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ACEC20" w14:textId="77777777" w:rsidR="000E712A" w:rsidRDefault="000E712A" w:rsidP="009320D3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  <w:t>Starters</w:t>
                              </w:r>
                            </w:p>
                            <w:p w14:paraId="48EB497D" w14:textId="129ABD4D" w:rsidR="00E72B34" w:rsidRPr="005D33B5" w:rsidRDefault="000B070E" w:rsidP="005D33B5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32"/>
                                  <w:szCs w:val="28"/>
                                </w:rPr>
                              </w:pPr>
                              <w:r w:rsidRPr="008D7B78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Draw or paint a picture of </w:t>
                              </w:r>
                              <w:r w:rsidR="005D42F6" w:rsidRPr="008D7B78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the world map, can you </w:t>
                              </w:r>
                              <w:r w:rsid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>paint the 7 continents of the world?</w:t>
                              </w:r>
                            </w:p>
                            <w:p w14:paraId="5BE7086F" w14:textId="3696B61E" w:rsidR="008D7B78" w:rsidRPr="008D7B78" w:rsidRDefault="008D7B78" w:rsidP="008D7B78">
                              <w:pPr>
                                <w:ind w:left="360"/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  <w:t xml:space="preserve">You could </w:t>
                              </w:r>
                              <w:r w:rsidRPr="008D7B78"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  <w:t xml:space="preserve">use the </w:t>
                              </w:r>
                              <w:hyperlink r:id="rId9" w:anchor="app/tools/2paint" w:history="1">
                                <w:r w:rsidRPr="00184FF6">
                                  <w:rPr>
                                    <w:rStyle w:val="Hyperlink"/>
                                    <w:rFonts w:asciiTheme="majorHAnsi" w:hAnsiTheme="majorHAnsi"/>
                                    <w:i/>
                                    <w:iCs/>
                                    <w:sz w:val="22"/>
                                  </w:rPr>
                                  <w:t>2Paint tool</w:t>
                                </w:r>
                              </w:hyperlink>
                              <w:r w:rsidRPr="008D7B78"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  <w:t xml:space="preserve"> on Purple mash</w:t>
                              </w:r>
                              <w:r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  <w:t xml:space="preserve"> to do this</w:t>
                              </w:r>
                              <w:r w:rsidRPr="008D7B78"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  <w:t>?</w:t>
                              </w:r>
                              <w:r w:rsidRPr="008D7B78">
                                <w:rPr>
                                  <w:rFonts w:asciiTheme="majorHAnsi" w:hAnsiTheme="majorHAnsi"/>
                                  <w:i/>
                                  <w:iCs/>
                                  <w:noProof/>
                                  <w:sz w:val="40"/>
                                  <w:szCs w:val="28"/>
                                </w:rPr>
                                <w:t xml:space="preserve"> </w:t>
                              </w:r>
                            </w:p>
                            <w:p w14:paraId="056F0D4A" w14:textId="77777777" w:rsidR="000B070E" w:rsidRPr="000B070E" w:rsidRDefault="000B070E" w:rsidP="00FF6A3D">
                              <w:pPr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36"/>
                                  <w:szCs w:val="32"/>
                                </w:rPr>
                              </w:pPr>
                            </w:p>
                            <w:p w14:paraId="105D914C" w14:textId="51F781DF" w:rsidR="000B070E" w:rsidRPr="005D33B5" w:rsidRDefault="005D42F6" w:rsidP="00FF6A3D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32"/>
                                  <w:szCs w:val="28"/>
                                </w:rPr>
                              </w:pPr>
                              <w:r w:rsidRP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Can you write a </w:t>
                              </w:r>
                              <w:r w:rsidR="005D33B5" w:rsidRP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>story</w:t>
                              </w:r>
                              <w:r w:rsidRP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 </w:t>
                              </w:r>
                              <w:r w:rsidR="00184FF6" w:rsidRP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on </w:t>
                              </w:r>
                              <w:hyperlink r:id="rId10" w:anchor="app/pup/Blank_diary" w:history="1">
                                <w:r w:rsidR="00184FF6" w:rsidRPr="005D33B5">
                                  <w:rPr>
                                    <w:rStyle w:val="Hyperlink"/>
                                    <w:rFonts w:asciiTheme="majorHAnsi" w:hAnsiTheme="majorHAnsi"/>
                                    <w:color w:val="auto"/>
                                    <w:szCs w:val="18"/>
                                  </w:rPr>
                                  <w:t>Purple Mash</w:t>
                                </w:r>
                              </w:hyperlink>
                              <w:r w:rsidR="00184FF6" w:rsidRP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 </w:t>
                              </w:r>
                              <w:r w:rsidRP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of </w:t>
                              </w:r>
                              <w:r w:rsidR="005D33B5" w:rsidRP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a </w:t>
                              </w:r>
                              <w:r w:rsid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someone </w:t>
                              </w:r>
                              <w:r w:rsidR="005D33B5" w:rsidRPr="005D33B5">
                                <w:rPr>
                                  <w:rFonts w:asciiTheme="majorHAnsi" w:hAnsiTheme="majorHAnsi"/>
                                  <w:szCs w:val="18"/>
                                </w:rPr>
                                <w:t>travelling on a train?</w:t>
                              </w:r>
                            </w:p>
                            <w:p w14:paraId="709BDA09" w14:textId="2F437D81" w:rsidR="000B070E" w:rsidRPr="005D33B5" w:rsidRDefault="000B070E" w:rsidP="008D7B78">
                              <w:pPr>
                                <w:rPr>
                                  <w:rFonts w:asciiTheme="majorHAnsi" w:hAnsiTheme="majorHAnsi"/>
                                  <w:i/>
                                  <w:iCs/>
                                  <w:color w:val="FF0000"/>
                                  <w:sz w:val="36"/>
                                  <w:szCs w:val="32"/>
                                </w:rPr>
                              </w:pPr>
                            </w:p>
                            <w:p w14:paraId="4B327755" w14:textId="32090C9B" w:rsidR="005D42F6" w:rsidRDefault="005D42F6" w:rsidP="00FF6A3D">
                              <w:pPr>
                                <w:pStyle w:val="ListParagraph"/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color w:val="FF0000"/>
                                  <w:sz w:val="36"/>
                                  <w:szCs w:val="32"/>
                                </w:rPr>
                              </w:pPr>
                            </w:p>
                            <w:p w14:paraId="26088BC6" w14:textId="01AB0298" w:rsidR="000B070E" w:rsidRPr="003D2D39" w:rsidRDefault="003D2D39" w:rsidP="00FF6A3D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32"/>
                                  <w:szCs w:val="28"/>
                                </w:rPr>
                              </w:pPr>
                              <w:r w:rsidRPr="003D2D39">
                                <w:rPr>
                                  <w:rFonts w:asciiTheme="majorHAnsi" w:hAnsiTheme="majorHAnsi"/>
                                  <w:szCs w:val="18"/>
                                </w:rPr>
                                <w:t xml:space="preserve">Draw a ‘&lt; &gt; or =’ sign and compare the numbers you see in your house. </w:t>
                              </w:r>
                            </w:p>
                            <w:p w14:paraId="2456D70A" w14:textId="64C4B40F" w:rsidR="008D7B78" w:rsidRPr="003D2D39" w:rsidRDefault="008D7B78" w:rsidP="008D7B78">
                              <w:pPr>
                                <w:ind w:left="360"/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</w:pPr>
                              <w:r w:rsidRPr="003D2D39"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  <w:t>You could use the ‘</w:t>
                              </w:r>
                              <w:hyperlink r:id="rId11" w:history="1">
                                <w:r w:rsidR="003D2D39" w:rsidRPr="003D2D39">
                                  <w:rPr>
                                    <w:rStyle w:val="Hyperlink"/>
                                    <w:rFonts w:asciiTheme="majorHAnsi" w:hAnsiTheme="majorHAnsi"/>
                                    <w:i/>
                                    <w:iCs/>
                                    <w:color w:val="auto"/>
                                    <w:sz w:val="22"/>
                                  </w:rPr>
                                  <w:t>comparing numbers</w:t>
                                </w:r>
                                <w:r w:rsidR="00184FF6" w:rsidRPr="003D2D39">
                                  <w:rPr>
                                    <w:rStyle w:val="Hyperlink"/>
                                    <w:rFonts w:asciiTheme="majorHAnsi" w:hAnsiTheme="majorHAnsi"/>
                                    <w:i/>
                                    <w:iCs/>
                                    <w:color w:val="auto"/>
                                    <w:sz w:val="22"/>
                                  </w:rPr>
                                  <w:t>’</w:t>
                                </w:r>
                              </w:hyperlink>
                              <w:r w:rsidRPr="003D2D39"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</w:rPr>
                                <w:t xml:space="preserve"> section of Purple Mash.</w:t>
                              </w:r>
                            </w:p>
                            <w:p w14:paraId="578032F1" w14:textId="77777777" w:rsidR="008D7B78" w:rsidRPr="000B070E" w:rsidRDefault="008D7B78" w:rsidP="008D7B78">
                              <w:pPr>
                                <w:pStyle w:val="ListParagraph"/>
                                <w:rPr>
                                  <w:rFonts w:asciiTheme="majorHAnsi" w:hAnsiTheme="majorHAnsi"/>
                                  <w:i/>
                                  <w:iCs/>
                                  <w:sz w:val="36"/>
                                  <w:szCs w:val="32"/>
                                </w:rPr>
                              </w:pPr>
                            </w:p>
                            <w:p w14:paraId="30E6F230" w14:textId="68C816AC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26E5EB50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5D8127AA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3EDB892A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0729D306" w14:textId="77777777" w:rsidR="000E712A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6A913A95" w14:textId="77777777" w:rsidR="000E712A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6081692D" w14:textId="77777777" w:rsidR="000E712A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5FACD7A2" w14:textId="77777777" w:rsidR="000E712A" w:rsidRPr="00DE61E2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color w:val="FFFFFF"/>
                                  <w:sz w:val="44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" name="AutoShape 2"/>
                        <wps:cNvSpPr>
                          <a:spLocks noChangeArrowheads="1"/>
                        </wps:cNvSpPr>
                        <wps:spPr bwMode="auto">
                          <a:xfrm rot="5400000">
                            <a:off x="4937" y="4591"/>
                            <a:ext cx="6920" cy="4667"/>
                          </a:xfrm>
                          <a:prstGeom prst="roundRect">
                            <a:avLst>
                              <a:gd name="adj" fmla="val 13032"/>
                            </a:avLst>
                          </a:prstGeom>
                          <a:solidFill>
                            <a:srgbClr val="FFFFFF"/>
                          </a:solidFill>
                          <a:ln w="50800">
                            <a:solidFill>
                              <a:srgbClr val="1F4D78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325051D" w14:textId="3D59C39E" w:rsidR="000B070E" w:rsidRPr="000B070E" w:rsidRDefault="000E712A" w:rsidP="004C3660">
                              <w:pPr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40"/>
                                  <w:szCs w:val="28"/>
                                </w:rPr>
                              </w:pPr>
                              <w:r w:rsidRPr="000B070E">
                                <w:rPr>
                                  <w:rFonts w:asciiTheme="majorHAnsi" w:hAnsiTheme="majorHAnsi"/>
                                  <w:i/>
                                  <w:iCs/>
                                  <w:sz w:val="40"/>
                                  <w:szCs w:val="28"/>
                                </w:rPr>
                                <w:t>Mains</w:t>
                              </w:r>
                            </w:p>
                            <w:p w14:paraId="1E420C25" w14:textId="3D6BD89D" w:rsidR="008E10AA" w:rsidRPr="003D2D39" w:rsidRDefault="003D2D39" w:rsidP="00FF6A3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284"/>
                                </w:tabs>
                                <w:jc w:val="center"/>
                                <w:rPr>
                                  <w:rFonts w:asciiTheme="majorHAnsi" w:hAnsiTheme="majorHAnsi"/>
                                  <w:iCs/>
                                  <w:sz w:val="28"/>
                                  <w:szCs w:val="28"/>
                                </w:rPr>
                              </w:pPr>
                              <w:r w:rsidRPr="003D2D39"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>Pretend to be a zoologist and research animals for a country outside of Europe.</w:t>
                              </w:r>
                            </w:p>
                            <w:p w14:paraId="66D89C6A" w14:textId="0726C562" w:rsidR="000B070E" w:rsidRPr="003D2D39" w:rsidRDefault="008D7B78" w:rsidP="008D7B78">
                              <w:pPr>
                                <w:pStyle w:val="ListParagraph"/>
                                <w:ind w:left="284"/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  <w:szCs w:val="22"/>
                                </w:rPr>
                              </w:pPr>
                              <w:r w:rsidRPr="003D2D39">
                                <w:rPr>
                                  <w:rFonts w:asciiTheme="majorHAnsi" w:hAnsiTheme="majorHAnsi"/>
                                  <w:i/>
                                  <w:iCs/>
                                  <w:sz w:val="22"/>
                                  <w:szCs w:val="22"/>
                                </w:rPr>
                                <w:t xml:space="preserve">You </w:t>
                              </w:r>
                              <w:r w:rsidRPr="003D2D39">
                                <w:rPr>
                                  <w:rFonts w:asciiTheme="majorHAnsi" w:hAnsiTheme="majorHAnsi" w:cstheme="majorHAnsi"/>
                                  <w:i/>
                                  <w:iCs/>
                                  <w:sz w:val="22"/>
                                  <w:szCs w:val="22"/>
                                </w:rPr>
                                <w:t>could use</w:t>
                              </w:r>
                              <w:r w:rsidR="003D2D39" w:rsidRPr="003D2D39">
                                <w:rPr>
                                  <w:rFonts w:asciiTheme="majorHAnsi" w:hAnsiTheme="majorHAnsi" w:cstheme="majorHAnsi"/>
                                  <w:i/>
                                  <w:iCs/>
                                  <w:sz w:val="22"/>
                                  <w:szCs w:val="22"/>
                                </w:rPr>
                                <w:t xml:space="preserve"> the ‘</w:t>
                              </w:r>
                              <w:hyperlink r:id="rId12" w:anchor="app/pup/science_animal_habitats_adaptions" w:history="1">
                                <w:r w:rsidR="00151136" w:rsidRPr="003D2D39">
                                  <w:rPr>
                                    <w:rStyle w:val="Hyperlink"/>
                                    <w:rFonts w:asciiTheme="majorHAnsi" w:hAnsiTheme="majorHAnsi" w:cstheme="majorHAnsi"/>
                                    <w:i/>
                                    <w:iCs/>
                                    <w:color w:val="auto"/>
                                    <w:sz w:val="22"/>
                                    <w:szCs w:val="22"/>
                                  </w:rPr>
                                  <w:t>animals’</w:t>
                                </w:r>
                                <w:r w:rsidR="003D2D39" w:rsidRPr="003D2D39">
                                  <w:rPr>
                                    <w:rStyle w:val="Hyperlink"/>
                                    <w:rFonts w:asciiTheme="majorHAnsi" w:hAnsiTheme="majorHAnsi" w:cstheme="majorHAnsi"/>
                                    <w:i/>
                                    <w:iCs/>
                                    <w:color w:val="auto"/>
                                    <w:sz w:val="22"/>
                                    <w:szCs w:val="22"/>
                                  </w:rPr>
                                  <w:t xml:space="preserve"> habitat’</w:t>
                                </w:r>
                              </w:hyperlink>
                              <w:r w:rsidR="003D2D39" w:rsidRPr="003D2D39">
                                <w:rPr>
                                  <w:rFonts w:asciiTheme="majorHAnsi" w:hAnsiTheme="majorHAnsi" w:cstheme="majorHAnsi"/>
                                  <w:i/>
                                  <w:iCs/>
                                  <w:sz w:val="22"/>
                                  <w:szCs w:val="22"/>
                                </w:rPr>
                                <w:t xml:space="preserve"> section</w:t>
                              </w:r>
                              <w:r w:rsidRPr="003D2D39">
                                <w:rPr>
                                  <w:rFonts w:asciiTheme="majorHAnsi" w:hAnsiTheme="majorHAnsi" w:cstheme="majorHAnsi"/>
                                  <w:i/>
                                  <w:iCs/>
                                  <w:sz w:val="22"/>
                                  <w:szCs w:val="22"/>
                                </w:rPr>
                                <w:t xml:space="preserve"> on Purple mash for this.</w:t>
                              </w:r>
                            </w:p>
                            <w:p w14:paraId="1549AB84" w14:textId="77777777" w:rsidR="008D7B78" w:rsidRPr="005D33B5" w:rsidRDefault="008D7B78" w:rsidP="008D7B78">
                              <w:pPr>
                                <w:pStyle w:val="ListParagraph"/>
                                <w:ind w:left="284"/>
                                <w:jc w:val="center"/>
                                <w:rPr>
                                  <w:rFonts w:asciiTheme="majorHAnsi" w:hAnsiTheme="majorHAnsi"/>
                                  <w:i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</w:p>
                            <w:p w14:paraId="1EF57875" w14:textId="00328BC3" w:rsidR="00343CC6" w:rsidRPr="003D2D39" w:rsidRDefault="00FF6A3D" w:rsidP="00FF6A3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center"/>
                                <w:rPr>
                                  <w:rFonts w:asciiTheme="majorHAnsi" w:hAnsiTheme="majorHAnsi"/>
                                  <w:iCs/>
                                  <w:sz w:val="28"/>
                                  <w:szCs w:val="28"/>
                                </w:rPr>
                              </w:pPr>
                              <w:r w:rsidRPr="003D2D39"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 xml:space="preserve">Complete an activity on </w:t>
                              </w:r>
                              <w:hyperlink r:id="rId13" w:history="1">
                                <w:proofErr w:type="spellStart"/>
                                <w:r w:rsidRPr="003D2D39">
                                  <w:rPr>
                                    <w:rStyle w:val="Hyperlink"/>
                                    <w:rFonts w:asciiTheme="majorHAnsi" w:hAnsiTheme="majorHAnsi"/>
                                    <w:color w:val="auto"/>
                                    <w:sz w:val="28"/>
                                    <w:szCs w:val="28"/>
                                  </w:rPr>
                                  <w:t>TTrockstars</w:t>
                                </w:r>
                                <w:proofErr w:type="spellEnd"/>
                                <w:r w:rsidRPr="003D2D39">
                                  <w:rPr>
                                    <w:rStyle w:val="Hyperlink"/>
                                    <w:rFonts w:asciiTheme="majorHAnsi" w:hAnsiTheme="majorHAnsi"/>
                                    <w:color w:val="auto"/>
                                    <w:sz w:val="28"/>
                                    <w:szCs w:val="28"/>
                                  </w:rPr>
                                  <w:t>.</w:t>
                                </w:r>
                              </w:hyperlink>
                            </w:p>
                            <w:p w14:paraId="70C60CC1" w14:textId="77777777" w:rsidR="008D7B78" w:rsidRPr="005D33B5" w:rsidRDefault="008D7B78" w:rsidP="008D7B78">
                              <w:pPr>
                                <w:pStyle w:val="ListParagraph"/>
                                <w:rPr>
                                  <w:rFonts w:asciiTheme="majorHAnsi" w:hAnsiTheme="majorHAnsi"/>
                                  <w:i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</w:p>
                            <w:p w14:paraId="6489CD48" w14:textId="77777777" w:rsidR="008D7B78" w:rsidRPr="005D33B5" w:rsidRDefault="008D7B78" w:rsidP="008D7B78">
                              <w:pPr>
                                <w:pStyle w:val="ListParagraph"/>
                                <w:rPr>
                                  <w:rFonts w:asciiTheme="majorHAnsi" w:hAnsiTheme="majorHAnsi"/>
                                  <w:i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</w:p>
                            <w:p w14:paraId="07171E40" w14:textId="78E42C70" w:rsidR="000B070E" w:rsidRPr="003D2D39" w:rsidRDefault="005D42F6" w:rsidP="00FF6A3D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jc w:val="center"/>
                                <w:rPr>
                                  <w:rFonts w:asciiTheme="majorHAnsi" w:hAnsiTheme="majorHAnsi"/>
                                  <w:iCs/>
                                  <w:sz w:val="28"/>
                                  <w:szCs w:val="28"/>
                                </w:rPr>
                              </w:pPr>
                              <w:r w:rsidRPr="003D2D39">
                                <w:rPr>
                                  <w:rFonts w:asciiTheme="majorHAnsi" w:hAnsiTheme="majorHAnsi"/>
                                  <w:sz w:val="28"/>
                                  <w:szCs w:val="28"/>
                                </w:rPr>
                                <w:t>Create a shoebox animal habitat.</w:t>
                              </w:r>
                            </w:p>
                            <w:p w14:paraId="1CF028F0" w14:textId="77777777" w:rsidR="000B070E" w:rsidRPr="005D33B5" w:rsidRDefault="000B070E" w:rsidP="000B070E">
                              <w:pPr>
                                <w:pStyle w:val="ListParagraph"/>
                                <w:rPr>
                                  <w:rFonts w:asciiTheme="majorHAnsi" w:hAnsiTheme="majorHAnsi"/>
                                  <w:i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</w:p>
                            <w:p w14:paraId="445F2EB1" w14:textId="7F48C56D" w:rsidR="000B070E" w:rsidRPr="005D33B5" w:rsidRDefault="000B070E" w:rsidP="00FF6A3D">
                              <w:pPr>
                                <w:jc w:val="center"/>
                                <w:rPr>
                                  <w:rFonts w:asciiTheme="majorHAnsi" w:hAnsiTheme="majorHAnsi"/>
                                  <w:iCs/>
                                  <w:color w:val="FF0000"/>
                                  <w:sz w:val="28"/>
                                  <w:szCs w:val="28"/>
                                </w:rPr>
                              </w:pPr>
                            </w:p>
                            <w:p w14:paraId="128F1C49" w14:textId="0308B0A3" w:rsidR="003754C2" w:rsidRPr="003754C2" w:rsidRDefault="003754C2" w:rsidP="003754C2">
                              <w:pPr>
                                <w:pStyle w:val="ListParagraph"/>
                                <w:rPr>
                                  <w:rFonts w:ascii="Calibri Light" w:hAnsi="Calibri Light"/>
                                  <w:iCs/>
                                  <w:sz w:val="32"/>
                                  <w:szCs w:val="28"/>
                                </w:rPr>
                              </w:pPr>
                            </w:p>
                            <w:p w14:paraId="173CEA26" w14:textId="77777777" w:rsidR="003754C2" w:rsidRPr="00FA0F83" w:rsidRDefault="003754C2" w:rsidP="00FA0F83">
                              <w:pPr>
                                <w:tabs>
                                  <w:tab w:val="left" w:pos="284"/>
                                </w:tabs>
                                <w:rPr>
                                  <w:rFonts w:ascii="Calibri Light" w:hAnsi="Calibri Light"/>
                                  <w:iCs/>
                                  <w:sz w:val="32"/>
                                  <w:szCs w:val="28"/>
                                </w:rPr>
                              </w:pPr>
                            </w:p>
                            <w:p w14:paraId="16EF6E2D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7A627AED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2F12DA59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014F52BD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5B25DE4C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56CDE7F2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34480828" w14:textId="77777777" w:rsidR="000E712A" w:rsidRPr="00DE61E2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color w:val="FFFFFF"/>
                                  <w:sz w:val="44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AutoShape 2"/>
                        <wps:cNvSpPr>
                          <a:spLocks noChangeArrowheads="1"/>
                        </wps:cNvSpPr>
                        <wps:spPr bwMode="auto">
                          <a:xfrm rot="5400000">
                            <a:off x="10020" y="4626"/>
                            <a:ext cx="6990" cy="4667"/>
                          </a:xfrm>
                          <a:prstGeom prst="roundRect">
                            <a:avLst>
                              <a:gd name="adj" fmla="val 13032"/>
                            </a:avLst>
                          </a:prstGeom>
                          <a:solidFill>
                            <a:srgbClr val="FFFFFF"/>
                          </a:solidFill>
                          <a:ln w="50800">
                            <a:solidFill>
                              <a:srgbClr val="1F4D78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BA59A48" w14:textId="77777777" w:rsidR="000E712A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  <w:r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  <w:t xml:space="preserve">Desserts </w:t>
                              </w:r>
                            </w:p>
                            <w:p w14:paraId="4B1CADBF" w14:textId="502F0890" w:rsidR="000B070E" w:rsidRPr="004604DF" w:rsidRDefault="004604DF" w:rsidP="00FF6A3D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jc w:val="center"/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</w:pPr>
                              <w:r w:rsidRPr="004604DF"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  <w:t xml:space="preserve">Use the bee-bot app to make your own </w:t>
                              </w:r>
                              <w:r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  <w:t xml:space="preserve">  </w:t>
                              </w:r>
                              <w:r w:rsidRPr="004604DF"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  <w:t>algorithm.</w:t>
                              </w:r>
                            </w:p>
                            <w:p w14:paraId="26426050" w14:textId="7E85E410" w:rsidR="000B070E" w:rsidRPr="005D33B5" w:rsidRDefault="000B070E" w:rsidP="00FF6A3D">
                              <w:pPr>
                                <w:ind w:left="360"/>
                                <w:jc w:val="center"/>
                                <w:rPr>
                                  <w:noProof/>
                                  <w:color w:val="FF0000"/>
                                  <w:lang w:eastAsia="en-GB"/>
                                </w:rPr>
                              </w:pPr>
                            </w:p>
                            <w:p w14:paraId="718B3897" w14:textId="254E00A1" w:rsidR="005D42F6" w:rsidRPr="005D33B5" w:rsidRDefault="005D42F6" w:rsidP="004604DF">
                              <w:pPr>
                                <w:rPr>
                                  <w:rFonts w:asciiTheme="majorHAnsi" w:hAnsiTheme="majorHAnsi"/>
                                  <w:color w:val="FF0000"/>
                                  <w:sz w:val="32"/>
                                  <w:szCs w:val="32"/>
                                </w:rPr>
                              </w:pPr>
                            </w:p>
                            <w:p w14:paraId="521F1A00" w14:textId="1DD1AFB9" w:rsidR="004604DF" w:rsidRDefault="004604DF" w:rsidP="004604DF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jc w:val="center"/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</w:pPr>
                              <w:r w:rsidRPr="004604DF"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  <w:t>Use puppets, teddys, or toys to create a stop motion video.</w:t>
                              </w:r>
                            </w:p>
                            <w:p w14:paraId="104F0874" w14:textId="77777777" w:rsidR="004604DF" w:rsidRPr="004604DF" w:rsidRDefault="004604DF" w:rsidP="004604DF">
                              <w:pPr>
                                <w:jc w:val="center"/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</w:pPr>
                            </w:p>
                            <w:p w14:paraId="300CAD5D" w14:textId="77777777" w:rsidR="004604DF" w:rsidRPr="005D33B5" w:rsidRDefault="004604DF" w:rsidP="00FF6A3D">
                              <w:pPr>
                                <w:pStyle w:val="ListParagraph"/>
                                <w:ind w:left="284"/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color w:val="FF0000"/>
                                  <w:sz w:val="32"/>
                                  <w:szCs w:val="32"/>
                                </w:rPr>
                              </w:pPr>
                            </w:p>
                            <w:p w14:paraId="4F8F0CDA" w14:textId="0C1DB789" w:rsidR="003754C2" w:rsidRPr="003D2D39" w:rsidRDefault="003D2D39" w:rsidP="00FF6A3D">
                              <w:pPr>
                                <w:pStyle w:val="ListParagraph"/>
                                <w:numPr>
                                  <w:ilvl w:val="0"/>
                                  <w:numId w:val="4"/>
                                </w:numPr>
                                <w:jc w:val="center"/>
                                <w:rPr>
                                  <w:rFonts w:asciiTheme="majorHAnsi" w:hAnsiTheme="majorHAnsi"/>
                                  <w:i/>
                                  <w:iCs/>
                                  <w:sz w:val="32"/>
                                  <w:szCs w:val="32"/>
                                </w:rPr>
                              </w:pPr>
                              <w:r w:rsidRPr="003D2D39"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  <w:t xml:space="preserve">Complete a fact file about a country you research. Send this to your teacher on </w:t>
                              </w:r>
                              <w:hyperlink r:id="rId14" w:anchor="/inbox" w:history="1">
                                <w:r w:rsidRPr="00151136">
                                  <w:rPr>
                                    <w:rStyle w:val="Hyperlink"/>
                                    <w:rFonts w:asciiTheme="majorHAnsi" w:hAnsiTheme="majorHAnsi"/>
                                    <w:sz w:val="32"/>
                                    <w:szCs w:val="32"/>
                                  </w:rPr>
                                  <w:t>Purple Mash</w:t>
                                </w:r>
                              </w:hyperlink>
                              <w:r w:rsidRPr="003D2D39">
                                <w:rPr>
                                  <w:rFonts w:asciiTheme="majorHAnsi" w:hAnsiTheme="majorHAnsi"/>
                                  <w:sz w:val="32"/>
                                  <w:szCs w:val="32"/>
                                </w:rPr>
                                <w:t>.</w:t>
                              </w:r>
                            </w:p>
                            <w:p w14:paraId="3DECEF6C" w14:textId="77777777" w:rsidR="003754C2" w:rsidRPr="00343CC6" w:rsidRDefault="003754C2" w:rsidP="00FA0F83">
                              <w:pPr>
                                <w:pStyle w:val="ListParagraph"/>
                                <w:numPr>
                                  <w:ilvl w:val="0"/>
                                  <w:numId w:val="2"/>
                                </w:numPr>
                                <w:ind w:left="0" w:hanging="284"/>
                                <w:rPr>
                                  <w:rFonts w:ascii="Calibri Light" w:hAnsi="Calibri Light"/>
                                  <w:i/>
                                  <w:iCs/>
                                  <w:sz w:val="32"/>
                                  <w:szCs w:val="32"/>
                                </w:rPr>
                              </w:pPr>
                            </w:p>
                            <w:p w14:paraId="45A9CF1C" w14:textId="77777777" w:rsidR="00343CC6" w:rsidRPr="00343CC6" w:rsidRDefault="00343CC6" w:rsidP="00343CC6">
                              <w:pPr>
                                <w:pStyle w:val="ListParagraph"/>
                                <w:rPr>
                                  <w:rFonts w:ascii="Calibri Light" w:hAnsi="Calibri Light"/>
                                  <w:i/>
                                  <w:iCs/>
                                  <w:sz w:val="32"/>
                                  <w:szCs w:val="32"/>
                                </w:rPr>
                              </w:pPr>
                            </w:p>
                            <w:p w14:paraId="1E7B4CF3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7B43CFB4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73842CE4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30BB1473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140C4FBB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375B6524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4843F65C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724F10EB" w14:textId="77777777" w:rsidR="009320D3" w:rsidRDefault="009320D3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sz w:val="44"/>
                                  <w:szCs w:val="28"/>
                                </w:rPr>
                              </w:pPr>
                            </w:p>
                            <w:p w14:paraId="5E48FDFB" w14:textId="77777777" w:rsidR="000E712A" w:rsidRPr="00DE61E2" w:rsidRDefault="000E712A" w:rsidP="000E712A">
                              <w:pPr>
                                <w:jc w:val="center"/>
                                <w:rPr>
                                  <w:rFonts w:ascii="Calibri Light" w:hAnsi="Calibri Light"/>
                                  <w:i/>
                                  <w:iCs/>
                                  <w:color w:val="FFFFFF"/>
                                  <w:sz w:val="44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7" descr="food-fast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94" y="804"/>
                            <a:ext cx="2528" cy="1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11" y="572"/>
                            <a:ext cx="3060" cy="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6AB535" id="Group 1" o:spid="_x0000_s1026" style="position:absolute;margin-left:-18.9pt;margin-top:-1.15pt;width:808.1pt;height:559.5pt;z-index:251659264" coordorigin="463,405" coordsize="15855,112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">
                <v:roundrect id="AutoShape 2" o:spid="_x0000_s1027" style="position:absolute;left:2759;top:-1891;width:11264;height:15855;rotation:90;visibility:visible;mso-wrap-style:square;v-text-anchor:middle" arcsize="854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" strokecolor="#00b050" strokeweight="4pt">
                  <v:textbox>
                    <w:txbxContent>
                      <w:p w14:paraId="37884DA2" w14:textId="77777777" w:rsidR="000E712A" w:rsidRPr="00DE61E2" w:rsidRDefault="000E712A" w:rsidP="000E712A">
                        <w:pPr>
                          <w:jc w:val="center"/>
                          <w:rPr>
                            <w:rFonts w:ascii="Showcard Gothic" w:hAnsi="Showcard Gothic"/>
                            <w:iCs/>
                            <w:sz w:val="44"/>
                            <w:szCs w:val="28"/>
                          </w:rPr>
                        </w:pPr>
                        <w:r w:rsidRPr="00DE61E2">
                          <w:rPr>
                            <w:rFonts w:ascii="Showcard Gothic" w:hAnsi="Showcard Gothic"/>
                            <w:iCs/>
                            <w:sz w:val="44"/>
                            <w:szCs w:val="28"/>
                          </w:rPr>
                          <w:t xml:space="preserve">Oasis Academy Don Valley </w:t>
                        </w:r>
                      </w:p>
                      <w:p w14:paraId="031719D8" w14:textId="77777777" w:rsidR="000E712A" w:rsidRPr="008B02D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  <w:r w:rsidRPr="008B02DA"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  <w:t xml:space="preserve">Topic Homework Menu </w:t>
                        </w:r>
                      </w:p>
                      <w:p w14:paraId="28472CB7" w14:textId="0C44DAD1" w:rsidR="000E712A" w:rsidRDefault="00EA6F44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  <w:r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  <w:t>Summer</w:t>
                        </w:r>
                        <w:r w:rsidR="000B070E"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  <w:t xml:space="preserve"> Term </w:t>
                        </w:r>
                        <w:r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  <w:t>1</w:t>
                        </w:r>
                      </w:p>
                      <w:p w14:paraId="4D8B39A1" w14:textId="6AA42D6A" w:rsidR="000E712A" w:rsidRDefault="00343CC6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  <w:r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  <w:t>Year 2</w:t>
                        </w:r>
                      </w:p>
                      <w:p w14:paraId="376F1B91" w14:textId="4BC97F1C" w:rsidR="006D6946" w:rsidRPr="006D6946" w:rsidRDefault="006D6946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Cs w:val="16"/>
                          </w:rPr>
                        </w:pPr>
                        <w:r w:rsidRPr="006D6946">
                          <w:rPr>
                            <w:rFonts w:ascii="Arial Rounded MT Bold" w:hAnsi="Arial Rounded MT Bold"/>
                            <w:iCs/>
                            <w:szCs w:val="16"/>
                          </w:rPr>
                          <w:t>An online copy is available on Microsoft Teams- General- Files</w:t>
                        </w:r>
                      </w:p>
                      <w:p w14:paraId="712EBB77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  <w:bookmarkStart w:id="1" w:name="_GoBack"/>
                        <w:bookmarkEnd w:id="1"/>
                      </w:p>
                      <w:p w14:paraId="28DAA63D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67283C1D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0D970918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7644880D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3E244C9D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119C0079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28CAE8D7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0B535381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16B735B6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0D94434A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0BE61BE4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15C8C18A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51B57817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39CCE399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28"/>
                            <w:szCs w:val="28"/>
                          </w:rPr>
                        </w:pPr>
                      </w:p>
                      <w:p w14:paraId="044424E0" w14:textId="77777777" w:rsidR="000E712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  <w:r w:rsidRPr="00C846CA">
                          <w:rPr>
                            <w:rFonts w:ascii="Arial Rounded MT Bold" w:hAnsi="Arial Rounded MT Bold"/>
                            <w:iCs/>
                            <w:sz w:val="40"/>
                            <w:szCs w:val="28"/>
                          </w:rPr>
                          <w:t xml:space="preserve">Name </w:t>
                        </w:r>
                        <w:r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  <w:t>………………………………….</w:t>
                        </w:r>
                      </w:p>
                      <w:p w14:paraId="45475302" w14:textId="77777777" w:rsidR="000E712A" w:rsidRPr="008B02DA" w:rsidRDefault="000E712A" w:rsidP="000E712A">
                        <w:pPr>
                          <w:jc w:val="center"/>
                          <w:rPr>
                            <w:rFonts w:ascii="Arial Rounded MT Bold" w:hAnsi="Arial Rounded MT Bold"/>
                            <w:iCs/>
                            <w:sz w:val="44"/>
                            <w:szCs w:val="28"/>
                          </w:rPr>
                        </w:pPr>
                      </w:p>
                      <w:p w14:paraId="5C483EF4" w14:textId="77777777" w:rsidR="000E712A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5AA3FE91" w14:textId="77777777" w:rsidR="000E712A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6069D80A" w14:textId="77777777" w:rsidR="000E712A" w:rsidRPr="00DE61E2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color w:val="FFFFFF"/>
                            <w:sz w:val="44"/>
                            <w:szCs w:val="28"/>
                          </w:rPr>
                        </w:pPr>
                      </w:p>
                    </w:txbxContent>
                  </v:textbox>
                </v:roundrect>
                <v:roundrect id="AutoShape 2" o:spid="_x0000_s1028" style="position:absolute;left:-68;top:4607;width:6888;height:4667;rotation:90;visibility:visible;mso-wrap-style:square;v-text-anchor:middle" arcsize="854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" strokecolor="#1f4d78" strokeweight="4pt">
                  <v:textbox>
                    <w:txbxContent>
                      <w:p w14:paraId="14ACEC20" w14:textId="77777777" w:rsidR="000E712A" w:rsidRDefault="000E712A" w:rsidP="009320D3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  <w:r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  <w:t>Starters</w:t>
                        </w:r>
                      </w:p>
                      <w:p w14:paraId="48EB497D" w14:textId="129ABD4D" w:rsidR="00E72B34" w:rsidRPr="005D33B5" w:rsidRDefault="000B070E" w:rsidP="005D33B5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32"/>
                            <w:szCs w:val="28"/>
                          </w:rPr>
                        </w:pPr>
                        <w:r w:rsidRPr="008D7B78">
                          <w:rPr>
                            <w:rFonts w:asciiTheme="majorHAnsi" w:hAnsiTheme="majorHAnsi"/>
                            <w:szCs w:val="18"/>
                          </w:rPr>
                          <w:t xml:space="preserve">Draw or paint a picture of </w:t>
                        </w:r>
                        <w:r w:rsidR="005D42F6" w:rsidRPr="008D7B78">
                          <w:rPr>
                            <w:rFonts w:asciiTheme="majorHAnsi" w:hAnsiTheme="majorHAnsi"/>
                            <w:szCs w:val="18"/>
                          </w:rPr>
                          <w:t xml:space="preserve">the world map, can you </w:t>
                        </w:r>
                        <w:r w:rsidR="005D33B5">
                          <w:rPr>
                            <w:rFonts w:asciiTheme="majorHAnsi" w:hAnsiTheme="majorHAnsi"/>
                            <w:szCs w:val="18"/>
                          </w:rPr>
                          <w:t>paint the 7 continents of the world?</w:t>
                        </w:r>
                      </w:p>
                      <w:p w14:paraId="5BE7086F" w14:textId="3696B61E" w:rsidR="008D7B78" w:rsidRPr="008D7B78" w:rsidRDefault="008D7B78" w:rsidP="008D7B78">
                        <w:pPr>
                          <w:ind w:left="360"/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</w:pPr>
                        <w:r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  <w:t xml:space="preserve">You could </w:t>
                        </w:r>
                        <w:r w:rsidRPr="008D7B78"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  <w:t xml:space="preserve">use the </w:t>
                        </w:r>
                        <w:hyperlink r:id="rId17" w:anchor="app/tools/2paint" w:history="1">
                          <w:r w:rsidRPr="00184FF6">
                            <w:rPr>
                              <w:rStyle w:val="Hyperlink"/>
                              <w:rFonts w:asciiTheme="majorHAnsi" w:hAnsiTheme="majorHAnsi"/>
                              <w:i/>
                              <w:iCs/>
                              <w:sz w:val="22"/>
                            </w:rPr>
                            <w:t>2Paint tool</w:t>
                          </w:r>
                        </w:hyperlink>
                        <w:r w:rsidRPr="008D7B78"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  <w:t xml:space="preserve"> on Purple mash</w:t>
                        </w:r>
                        <w:r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  <w:t xml:space="preserve"> to do this</w:t>
                        </w:r>
                        <w:r w:rsidRPr="008D7B78"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  <w:t>?</w:t>
                        </w:r>
                        <w:r w:rsidRPr="008D7B78">
                          <w:rPr>
                            <w:rFonts w:asciiTheme="majorHAnsi" w:hAnsiTheme="majorHAnsi"/>
                            <w:i/>
                            <w:iCs/>
                            <w:noProof/>
                            <w:sz w:val="40"/>
                            <w:szCs w:val="28"/>
                          </w:rPr>
                          <w:t xml:space="preserve"> </w:t>
                        </w:r>
                      </w:p>
                      <w:p w14:paraId="056F0D4A" w14:textId="77777777" w:rsidR="000B070E" w:rsidRPr="000B070E" w:rsidRDefault="000B070E" w:rsidP="00FF6A3D">
                        <w:pPr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36"/>
                            <w:szCs w:val="32"/>
                          </w:rPr>
                        </w:pPr>
                      </w:p>
                      <w:p w14:paraId="105D914C" w14:textId="51F781DF" w:rsidR="000B070E" w:rsidRPr="005D33B5" w:rsidRDefault="005D42F6" w:rsidP="00FF6A3D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32"/>
                            <w:szCs w:val="28"/>
                          </w:rPr>
                        </w:pPr>
                        <w:r w:rsidRPr="005D33B5">
                          <w:rPr>
                            <w:rFonts w:asciiTheme="majorHAnsi" w:hAnsiTheme="majorHAnsi"/>
                            <w:szCs w:val="18"/>
                          </w:rPr>
                          <w:t xml:space="preserve">Can you write a </w:t>
                        </w:r>
                        <w:r w:rsidR="005D33B5" w:rsidRPr="005D33B5">
                          <w:rPr>
                            <w:rFonts w:asciiTheme="majorHAnsi" w:hAnsiTheme="majorHAnsi"/>
                            <w:szCs w:val="18"/>
                          </w:rPr>
                          <w:t>story</w:t>
                        </w:r>
                        <w:r w:rsidRPr="005D33B5">
                          <w:rPr>
                            <w:rFonts w:asciiTheme="majorHAnsi" w:hAnsiTheme="majorHAnsi"/>
                            <w:szCs w:val="18"/>
                          </w:rPr>
                          <w:t xml:space="preserve"> </w:t>
                        </w:r>
                        <w:r w:rsidR="00184FF6" w:rsidRPr="005D33B5">
                          <w:rPr>
                            <w:rFonts w:asciiTheme="majorHAnsi" w:hAnsiTheme="majorHAnsi"/>
                            <w:szCs w:val="18"/>
                          </w:rPr>
                          <w:t xml:space="preserve">on </w:t>
                        </w:r>
                        <w:hyperlink r:id="rId18" w:anchor="app/pup/Blank_diary" w:history="1">
                          <w:r w:rsidR="00184FF6" w:rsidRPr="005D33B5">
                            <w:rPr>
                              <w:rStyle w:val="Hyperlink"/>
                              <w:rFonts w:asciiTheme="majorHAnsi" w:hAnsiTheme="majorHAnsi"/>
                              <w:color w:val="auto"/>
                              <w:szCs w:val="18"/>
                            </w:rPr>
                            <w:t>Purple Mash</w:t>
                          </w:r>
                        </w:hyperlink>
                        <w:r w:rsidR="00184FF6" w:rsidRPr="005D33B5">
                          <w:rPr>
                            <w:rFonts w:asciiTheme="majorHAnsi" w:hAnsiTheme="majorHAnsi"/>
                            <w:szCs w:val="18"/>
                          </w:rPr>
                          <w:t xml:space="preserve"> </w:t>
                        </w:r>
                        <w:r w:rsidRPr="005D33B5">
                          <w:rPr>
                            <w:rFonts w:asciiTheme="majorHAnsi" w:hAnsiTheme="majorHAnsi"/>
                            <w:szCs w:val="18"/>
                          </w:rPr>
                          <w:t xml:space="preserve">of </w:t>
                        </w:r>
                        <w:r w:rsidR="005D33B5" w:rsidRPr="005D33B5">
                          <w:rPr>
                            <w:rFonts w:asciiTheme="majorHAnsi" w:hAnsiTheme="majorHAnsi"/>
                            <w:szCs w:val="18"/>
                          </w:rPr>
                          <w:t xml:space="preserve">a </w:t>
                        </w:r>
                        <w:r w:rsidR="005D33B5">
                          <w:rPr>
                            <w:rFonts w:asciiTheme="majorHAnsi" w:hAnsiTheme="majorHAnsi"/>
                            <w:szCs w:val="18"/>
                          </w:rPr>
                          <w:t xml:space="preserve">someone </w:t>
                        </w:r>
                        <w:r w:rsidR="005D33B5" w:rsidRPr="005D33B5">
                          <w:rPr>
                            <w:rFonts w:asciiTheme="majorHAnsi" w:hAnsiTheme="majorHAnsi"/>
                            <w:szCs w:val="18"/>
                          </w:rPr>
                          <w:t>travelling on a train?</w:t>
                        </w:r>
                      </w:p>
                      <w:p w14:paraId="709BDA09" w14:textId="2F437D81" w:rsidR="000B070E" w:rsidRPr="005D33B5" w:rsidRDefault="000B070E" w:rsidP="008D7B78">
                        <w:pPr>
                          <w:rPr>
                            <w:rFonts w:asciiTheme="majorHAnsi" w:hAnsiTheme="majorHAnsi"/>
                            <w:i/>
                            <w:iCs/>
                            <w:color w:val="FF0000"/>
                            <w:sz w:val="36"/>
                            <w:szCs w:val="32"/>
                          </w:rPr>
                        </w:pPr>
                      </w:p>
                      <w:p w14:paraId="4B327755" w14:textId="32090C9B" w:rsidR="005D42F6" w:rsidRDefault="005D42F6" w:rsidP="00FF6A3D">
                        <w:pPr>
                          <w:pStyle w:val="ListParagraph"/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color w:val="FF0000"/>
                            <w:sz w:val="36"/>
                            <w:szCs w:val="32"/>
                          </w:rPr>
                        </w:pPr>
                      </w:p>
                      <w:p w14:paraId="26088BC6" w14:textId="01AB0298" w:rsidR="000B070E" w:rsidRPr="003D2D39" w:rsidRDefault="003D2D39" w:rsidP="00FF6A3D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32"/>
                            <w:szCs w:val="28"/>
                          </w:rPr>
                        </w:pPr>
                        <w:r w:rsidRPr="003D2D39">
                          <w:rPr>
                            <w:rFonts w:asciiTheme="majorHAnsi" w:hAnsiTheme="majorHAnsi"/>
                            <w:szCs w:val="18"/>
                          </w:rPr>
                          <w:t xml:space="preserve">Draw a ‘&lt; &gt; or =’ sign and compare the numbers you see in your house. </w:t>
                        </w:r>
                      </w:p>
                      <w:p w14:paraId="2456D70A" w14:textId="64C4B40F" w:rsidR="008D7B78" w:rsidRPr="003D2D39" w:rsidRDefault="008D7B78" w:rsidP="008D7B78">
                        <w:pPr>
                          <w:ind w:left="360"/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</w:pPr>
                        <w:r w:rsidRPr="003D2D39"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  <w:t>You could use the ‘</w:t>
                        </w:r>
                        <w:hyperlink r:id="rId19" w:history="1">
                          <w:r w:rsidR="003D2D39" w:rsidRPr="003D2D39">
                            <w:rPr>
                              <w:rStyle w:val="Hyperlink"/>
                              <w:rFonts w:asciiTheme="majorHAnsi" w:hAnsiTheme="majorHAnsi"/>
                              <w:i/>
                              <w:iCs/>
                              <w:color w:val="auto"/>
                              <w:sz w:val="22"/>
                            </w:rPr>
                            <w:t>comparing numbers</w:t>
                          </w:r>
                          <w:r w:rsidR="00184FF6" w:rsidRPr="003D2D39">
                            <w:rPr>
                              <w:rStyle w:val="Hyperlink"/>
                              <w:rFonts w:asciiTheme="majorHAnsi" w:hAnsiTheme="majorHAnsi"/>
                              <w:i/>
                              <w:iCs/>
                              <w:color w:val="auto"/>
                              <w:sz w:val="22"/>
                            </w:rPr>
                            <w:t>’</w:t>
                          </w:r>
                        </w:hyperlink>
                        <w:r w:rsidRPr="003D2D39">
                          <w:rPr>
                            <w:rFonts w:asciiTheme="majorHAnsi" w:hAnsiTheme="majorHAnsi"/>
                            <w:i/>
                            <w:iCs/>
                            <w:sz w:val="22"/>
                          </w:rPr>
                          <w:t xml:space="preserve"> section of Purple Mash.</w:t>
                        </w:r>
                      </w:p>
                      <w:p w14:paraId="578032F1" w14:textId="77777777" w:rsidR="008D7B78" w:rsidRPr="000B070E" w:rsidRDefault="008D7B78" w:rsidP="008D7B78">
                        <w:pPr>
                          <w:pStyle w:val="ListParagraph"/>
                          <w:rPr>
                            <w:rFonts w:asciiTheme="majorHAnsi" w:hAnsiTheme="majorHAnsi"/>
                            <w:i/>
                            <w:iCs/>
                            <w:sz w:val="36"/>
                            <w:szCs w:val="32"/>
                          </w:rPr>
                        </w:pPr>
                      </w:p>
                      <w:p w14:paraId="30E6F230" w14:textId="68C816AC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26E5EB50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5D8127AA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3EDB892A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0729D306" w14:textId="77777777" w:rsidR="000E712A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6A913A95" w14:textId="77777777" w:rsidR="000E712A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6081692D" w14:textId="77777777" w:rsidR="000E712A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5FACD7A2" w14:textId="77777777" w:rsidR="000E712A" w:rsidRPr="00DE61E2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color w:val="FFFFFF"/>
                            <w:sz w:val="44"/>
                            <w:szCs w:val="28"/>
                          </w:rPr>
                        </w:pPr>
                      </w:p>
                    </w:txbxContent>
                  </v:textbox>
                </v:roundrect>
                <v:roundrect id="AutoShape 2" o:spid="_x0000_s1029" style="position:absolute;left:4937;top:4591;width:6920;height:4667;rotation:90;visibility:visible;mso-wrap-style:square;v-text-anchor:middle" arcsize="854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" strokecolor="#1f4d78" strokeweight="4pt">
                  <v:textbox>
                    <w:txbxContent>
                      <w:p w14:paraId="6325051D" w14:textId="3D59C39E" w:rsidR="000B070E" w:rsidRPr="000B070E" w:rsidRDefault="000E712A" w:rsidP="004C3660">
                        <w:pPr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40"/>
                            <w:szCs w:val="28"/>
                          </w:rPr>
                        </w:pPr>
                        <w:r w:rsidRPr="000B070E">
                          <w:rPr>
                            <w:rFonts w:asciiTheme="majorHAnsi" w:hAnsiTheme="majorHAnsi"/>
                            <w:i/>
                            <w:iCs/>
                            <w:sz w:val="40"/>
                            <w:szCs w:val="28"/>
                          </w:rPr>
                          <w:t>Mains</w:t>
                        </w:r>
                      </w:p>
                      <w:p w14:paraId="1E420C25" w14:textId="3D6BD89D" w:rsidR="008E10AA" w:rsidRPr="003D2D39" w:rsidRDefault="003D2D39" w:rsidP="00FF6A3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tabs>
                            <w:tab w:val="left" w:pos="284"/>
                          </w:tabs>
                          <w:jc w:val="center"/>
                          <w:rPr>
                            <w:rFonts w:asciiTheme="majorHAnsi" w:hAnsiTheme="majorHAnsi"/>
                            <w:iCs/>
                            <w:sz w:val="28"/>
                            <w:szCs w:val="28"/>
                          </w:rPr>
                        </w:pPr>
                        <w:r w:rsidRPr="003D2D39"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>Pretend to be a zoologist and research animals for a country outside of Europe.</w:t>
                        </w:r>
                      </w:p>
                      <w:p w14:paraId="66D89C6A" w14:textId="0726C562" w:rsidR="000B070E" w:rsidRPr="003D2D39" w:rsidRDefault="008D7B78" w:rsidP="008D7B78">
                        <w:pPr>
                          <w:pStyle w:val="ListParagraph"/>
                          <w:ind w:left="284"/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22"/>
                            <w:szCs w:val="22"/>
                          </w:rPr>
                        </w:pPr>
                        <w:r w:rsidRPr="003D2D39">
                          <w:rPr>
                            <w:rFonts w:asciiTheme="majorHAnsi" w:hAnsiTheme="majorHAnsi"/>
                            <w:i/>
                            <w:iCs/>
                            <w:sz w:val="22"/>
                            <w:szCs w:val="22"/>
                          </w:rPr>
                          <w:t xml:space="preserve">You </w:t>
                        </w:r>
                        <w:r w:rsidRPr="003D2D39">
                          <w:rPr>
                            <w:rFonts w:asciiTheme="majorHAnsi" w:hAnsiTheme="majorHAnsi" w:cstheme="majorHAnsi"/>
                            <w:i/>
                            <w:iCs/>
                            <w:sz w:val="22"/>
                            <w:szCs w:val="22"/>
                          </w:rPr>
                          <w:t>could use</w:t>
                        </w:r>
                        <w:r w:rsidR="003D2D39" w:rsidRPr="003D2D39">
                          <w:rPr>
                            <w:rFonts w:asciiTheme="majorHAnsi" w:hAnsiTheme="majorHAnsi" w:cstheme="majorHAnsi"/>
                            <w:i/>
                            <w:iCs/>
                            <w:sz w:val="22"/>
                            <w:szCs w:val="22"/>
                          </w:rPr>
                          <w:t xml:space="preserve"> the ‘</w:t>
                        </w:r>
                        <w:hyperlink r:id="rId20" w:anchor="app/pup/science_animal_habitats_adaptions" w:history="1">
                          <w:r w:rsidR="00151136" w:rsidRPr="003D2D39">
                            <w:rPr>
                              <w:rStyle w:val="Hyperlink"/>
                              <w:rFonts w:asciiTheme="majorHAnsi" w:hAnsiTheme="majorHAnsi" w:cstheme="majorHAnsi"/>
                              <w:i/>
                              <w:iCs/>
                              <w:color w:val="auto"/>
                              <w:sz w:val="22"/>
                              <w:szCs w:val="22"/>
                            </w:rPr>
                            <w:t>animals’</w:t>
                          </w:r>
                          <w:r w:rsidR="003D2D39" w:rsidRPr="003D2D39">
                            <w:rPr>
                              <w:rStyle w:val="Hyperlink"/>
                              <w:rFonts w:asciiTheme="majorHAnsi" w:hAnsiTheme="majorHAnsi" w:cstheme="majorHAnsi"/>
                              <w:i/>
                              <w:iCs/>
                              <w:color w:val="auto"/>
                              <w:sz w:val="22"/>
                              <w:szCs w:val="22"/>
                            </w:rPr>
                            <w:t xml:space="preserve"> habitat’</w:t>
                          </w:r>
                        </w:hyperlink>
                        <w:r w:rsidR="003D2D39" w:rsidRPr="003D2D39">
                          <w:rPr>
                            <w:rFonts w:asciiTheme="majorHAnsi" w:hAnsiTheme="majorHAnsi" w:cstheme="majorHAnsi"/>
                            <w:i/>
                            <w:iCs/>
                            <w:sz w:val="22"/>
                            <w:szCs w:val="22"/>
                          </w:rPr>
                          <w:t xml:space="preserve"> section</w:t>
                        </w:r>
                        <w:r w:rsidRPr="003D2D39">
                          <w:rPr>
                            <w:rFonts w:asciiTheme="majorHAnsi" w:hAnsiTheme="majorHAnsi" w:cstheme="majorHAnsi"/>
                            <w:i/>
                            <w:iCs/>
                            <w:sz w:val="22"/>
                            <w:szCs w:val="22"/>
                          </w:rPr>
                          <w:t xml:space="preserve"> on Purple mash for this.</w:t>
                        </w:r>
                      </w:p>
                      <w:p w14:paraId="1549AB84" w14:textId="77777777" w:rsidR="008D7B78" w:rsidRPr="005D33B5" w:rsidRDefault="008D7B78" w:rsidP="008D7B78">
                        <w:pPr>
                          <w:pStyle w:val="ListParagraph"/>
                          <w:ind w:left="284"/>
                          <w:jc w:val="center"/>
                          <w:rPr>
                            <w:rFonts w:asciiTheme="majorHAnsi" w:hAnsiTheme="majorHAnsi"/>
                            <w:iCs/>
                            <w:color w:val="FF0000"/>
                            <w:sz w:val="28"/>
                            <w:szCs w:val="28"/>
                          </w:rPr>
                        </w:pPr>
                      </w:p>
                      <w:p w14:paraId="1EF57875" w14:textId="00328BC3" w:rsidR="00343CC6" w:rsidRPr="003D2D39" w:rsidRDefault="00FF6A3D" w:rsidP="00FF6A3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center"/>
                          <w:rPr>
                            <w:rFonts w:asciiTheme="majorHAnsi" w:hAnsiTheme="majorHAnsi"/>
                            <w:iCs/>
                            <w:sz w:val="28"/>
                            <w:szCs w:val="28"/>
                          </w:rPr>
                        </w:pPr>
                        <w:r w:rsidRPr="003D2D39"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 xml:space="preserve">Complete an activity on </w:t>
                        </w:r>
                        <w:hyperlink r:id="rId21" w:history="1">
                          <w:proofErr w:type="spellStart"/>
                          <w:r w:rsidRPr="003D2D39">
                            <w:rPr>
                              <w:rStyle w:val="Hyperlink"/>
                              <w:rFonts w:asciiTheme="majorHAnsi" w:hAnsiTheme="majorHAnsi"/>
                              <w:color w:val="auto"/>
                              <w:sz w:val="28"/>
                              <w:szCs w:val="28"/>
                            </w:rPr>
                            <w:t>TTrockstars</w:t>
                          </w:r>
                          <w:proofErr w:type="spellEnd"/>
                          <w:r w:rsidRPr="003D2D39">
                            <w:rPr>
                              <w:rStyle w:val="Hyperlink"/>
                              <w:rFonts w:asciiTheme="majorHAnsi" w:hAnsiTheme="majorHAnsi"/>
                              <w:color w:val="auto"/>
                              <w:sz w:val="28"/>
                              <w:szCs w:val="28"/>
                            </w:rPr>
                            <w:t>.</w:t>
                          </w:r>
                        </w:hyperlink>
                      </w:p>
                      <w:p w14:paraId="70C60CC1" w14:textId="77777777" w:rsidR="008D7B78" w:rsidRPr="005D33B5" w:rsidRDefault="008D7B78" w:rsidP="008D7B78">
                        <w:pPr>
                          <w:pStyle w:val="ListParagraph"/>
                          <w:rPr>
                            <w:rFonts w:asciiTheme="majorHAnsi" w:hAnsiTheme="majorHAnsi"/>
                            <w:iCs/>
                            <w:color w:val="FF0000"/>
                            <w:sz w:val="28"/>
                            <w:szCs w:val="28"/>
                          </w:rPr>
                        </w:pPr>
                      </w:p>
                      <w:p w14:paraId="6489CD48" w14:textId="77777777" w:rsidR="008D7B78" w:rsidRPr="005D33B5" w:rsidRDefault="008D7B78" w:rsidP="008D7B78">
                        <w:pPr>
                          <w:pStyle w:val="ListParagraph"/>
                          <w:rPr>
                            <w:rFonts w:asciiTheme="majorHAnsi" w:hAnsiTheme="majorHAnsi"/>
                            <w:iCs/>
                            <w:color w:val="FF0000"/>
                            <w:sz w:val="28"/>
                            <w:szCs w:val="28"/>
                          </w:rPr>
                        </w:pPr>
                      </w:p>
                      <w:p w14:paraId="07171E40" w14:textId="78E42C70" w:rsidR="000B070E" w:rsidRPr="003D2D39" w:rsidRDefault="005D42F6" w:rsidP="00FF6A3D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jc w:val="center"/>
                          <w:rPr>
                            <w:rFonts w:asciiTheme="majorHAnsi" w:hAnsiTheme="majorHAnsi"/>
                            <w:iCs/>
                            <w:sz w:val="28"/>
                            <w:szCs w:val="28"/>
                          </w:rPr>
                        </w:pPr>
                        <w:r w:rsidRPr="003D2D39">
                          <w:rPr>
                            <w:rFonts w:asciiTheme="majorHAnsi" w:hAnsiTheme="majorHAnsi"/>
                            <w:sz w:val="28"/>
                            <w:szCs w:val="28"/>
                          </w:rPr>
                          <w:t>Create a shoebox animal habitat.</w:t>
                        </w:r>
                      </w:p>
                      <w:p w14:paraId="1CF028F0" w14:textId="77777777" w:rsidR="000B070E" w:rsidRPr="005D33B5" w:rsidRDefault="000B070E" w:rsidP="000B070E">
                        <w:pPr>
                          <w:pStyle w:val="ListParagraph"/>
                          <w:rPr>
                            <w:rFonts w:asciiTheme="majorHAnsi" w:hAnsiTheme="majorHAnsi"/>
                            <w:iCs/>
                            <w:color w:val="FF0000"/>
                            <w:sz w:val="28"/>
                            <w:szCs w:val="28"/>
                          </w:rPr>
                        </w:pPr>
                      </w:p>
                      <w:p w14:paraId="445F2EB1" w14:textId="7F48C56D" w:rsidR="000B070E" w:rsidRPr="005D33B5" w:rsidRDefault="000B070E" w:rsidP="00FF6A3D">
                        <w:pPr>
                          <w:jc w:val="center"/>
                          <w:rPr>
                            <w:rFonts w:asciiTheme="majorHAnsi" w:hAnsiTheme="majorHAnsi"/>
                            <w:iCs/>
                            <w:color w:val="FF0000"/>
                            <w:sz w:val="28"/>
                            <w:szCs w:val="28"/>
                          </w:rPr>
                        </w:pPr>
                      </w:p>
                      <w:p w14:paraId="128F1C49" w14:textId="0308B0A3" w:rsidR="003754C2" w:rsidRPr="003754C2" w:rsidRDefault="003754C2" w:rsidP="003754C2">
                        <w:pPr>
                          <w:pStyle w:val="ListParagraph"/>
                          <w:rPr>
                            <w:rFonts w:ascii="Calibri Light" w:hAnsi="Calibri Light"/>
                            <w:iCs/>
                            <w:sz w:val="32"/>
                            <w:szCs w:val="28"/>
                          </w:rPr>
                        </w:pPr>
                      </w:p>
                      <w:p w14:paraId="173CEA26" w14:textId="77777777" w:rsidR="003754C2" w:rsidRPr="00FA0F83" w:rsidRDefault="003754C2" w:rsidP="00FA0F83">
                        <w:pPr>
                          <w:tabs>
                            <w:tab w:val="left" w:pos="284"/>
                          </w:tabs>
                          <w:rPr>
                            <w:rFonts w:ascii="Calibri Light" w:hAnsi="Calibri Light"/>
                            <w:iCs/>
                            <w:sz w:val="32"/>
                            <w:szCs w:val="28"/>
                          </w:rPr>
                        </w:pPr>
                      </w:p>
                      <w:p w14:paraId="16EF6E2D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7A627AED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2F12DA59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014F52BD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5B25DE4C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56CDE7F2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34480828" w14:textId="77777777" w:rsidR="000E712A" w:rsidRPr="00DE61E2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color w:val="FFFFFF"/>
                            <w:sz w:val="44"/>
                            <w:szCs w:val="28"/>
                          </w:rPr>
                        </w:pPr>
                      </w:p>
                    </w:txbxContent>
                  </v:textbox>
                </v:roundrect>
                <v:roundrect id="AutoShape 2" o:spid="_x0000_s1030" style="position:absolute;left:10020;top:4626;width:6990;height:4667;rotation:90;visibility:visible;mso-wrap-style:square;v-text-anchor:middle" arcsize="854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" strokecolor="#1f4d78" strokeweight="4pt">
                  <v:textbox>
                    <w:txbxContent>
                      <w:p w14:paraId="6BA59A48" w14:textId="77777777" w:rsidR="000E712A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  <w:r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  <w:t xml:space="preserve">Desserts </w:t>
                        </w:r>
                      </w:p>
                      <w:p w14:paraId="4B1CADBF" w14:textId="502F0890" w:rsidR="000B070E" w:rsidRPr="004604DF" w:rsidRDefault="004604DF" w:rsidP="00FF6A3D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jc w:val="center"/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</w:pPr>
                        <w:r w:rsidRPr="004604DF"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  <w:t xml:space="preserve">Use the bee-bot app to make your own </w:t>
                        </w:r>
                        <w:r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  <w:t xml:space="preserve">  </w:t>
                        </w:r>
                        <w:r w:rsidRPr="004604DF"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  <w:t>algorithm.</w:t>
                        </w:r>
                      </w:p>
                      <w:p w14:paraId="26426050" w14:textId="7E85E410" w:rsidR="000B070E" w:rsidRPr="005D33B5" w:rsidRDefault="000B070E" w:rsidP="00FF6A3D">
                        <w:pPr>
                          <w:ind w:left="360"/>
                          <w:jc w:val="center"/>
                          <w:rPr>
                            <w:noProof/>
                            <w:color w:val="FF0000"/>
                            <w:lang w:eastAsia="en-GB"/>
                          </w:rPr>
                        </w:pPr>
                      </w:p>
                      <w:p w14:paraId="718B3897" w14:textId="254E00A1" w:rsidR="005D42F6" w:rsidRPr="005D33B5" w:rsidRDefault="005D42F6" w:rsidP="004604DF">
                        <w:pPr>
                          <w:rPr>
                            <w:rFonts w:asciiTheme="majorHAnsi" w:hAnsiTheme="majorHAnsi"/>
                            <w:color w:val="FF0000"/>
                            <w:sz w:val="32"/>
                            <w:szCs w:val="32"/>
                          </w:rPr>
                        </w:pPr>
                      </w:p>
                      <w:p w14:paraId="521F1A00" w14:textId="1DD1AFB9" w:rsidR="004604DF" w:rsidRDefault="004604DF" w:rsidP="004604DF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jc w:val="center"/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</w:pPr>
                        <w:r w:rsidRPr="004604DF"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  <w:t>Use puppets, teddys, or toys to create a stop motion video.</w:t>
                        </w:r>
                      </w:p>
                      <w:p w14:paraId="104F0874" w14:textId="77777777" w:rsidR="004604DF" w:rsidRPr="004604DF" w:rsidRDefault="004604DF" w:rsidP="004604DF">
                        <w:pPr>
                          <w:jc w:val="center"/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</w:pPr>
                      </w:p>
                      <w:p w14:paraId="300CAD5D" w14:textId="77777777" w:rsidR="004604DF" w:rsidRPr="005D33B5" w:rsidRDefault="004604DF" w:rsidP="00FF6A3D">
                        <w:pPr>
                          <w:pStyle w:val="ListParagraph"/>
                          <w:ind w:left="284"/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color w:val="FF0000"/>
                            <w:sz w:val="32"/>
                            <w:szCs w:val="32"/>
                          </w:rPr>
                        </w:pPr>
                      </w:p>
                      <w:p w14:paraId="4F8F0CDA" w14:textId="0C1DB789" w:rsidR="003754C2" w:rsidRPr="003D2D39" w:rsidRDefault="003D2D39" w:rsidP="00FF6A3D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jc w:val="center"/>
                          <w:rPr>
                            <w:rFonts w:asciiTheme="majorHAnsi" w:hAnsiTheme="majorHAnsi"/>
                            <w:i/>
                            <w:iCs/>
                            <w:sz w:val="32"/>
                            <w:szCs w:val="32"/>
                          </w:rPr>
                        </w:pPr>
                        <w:r w:rsidRPr="003D2D39"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  <w:t xml:space="preserve">Complete a fact file about a country you research. Send this to your teacher on </w:t>
                        </w:r>
                        <w:hyperlink r:id="rId22" w:anchor="/inbox" w:history="1">
                          <w:r w:rsidRPr="00151136">
                            <w:rPr>
                              <w:rStyle w:val="Hyperlink"/>
                              <w:rFonts w:asciiTheme="majorHAnsi" w:hAnsiTheme="majorHAnsi"/>
                              <w:sz w:val="32"/>
                              <w:szCs w:val="32"/>
                            </w:rPr>
                            <w:t>Purple Mash</w:t>
                          </w:r>
                        </w:hyperlink>
                        <w:r w:rsidRPr="003D2D39">
                          <w:rPr>
                            <w:rFonts w:asciiTheme="majorHAnsi" w:hAnsiTheme="majorHAnsi"/>
                            <w:sz w:val="32"/>
                            <w:szCs w:val="32"/>
                          </w:rPr>
                          <w:t>.</w:t>
                        </w:r>
                      </w:p>
                      <w:p w14:paraId="3DECEF6C" w14:textId="77777777" w:rsidR="003754C2" w:rsidRPr="00343CC6" w:rsidRDefault="003754C2" w:rsidP="00FA0F83">
                        <w:pPr>
                          <w:pStyle w:val="ListParagraph"/>
                          <w:numPr>
                            <w:ilvl w:val="0"/>
                            <w:numId w:val="2"/>
                          </w:numPr>
                          <w:ind w:left="0" w:hanging="284"/>
                          <w:rPr>
                            <w:rFonts w:ascii="Calibri Light" w:hAnsi="Calibri Light"/>
                            <w:i/>
                            <w:iCs/>
                            <w:sz w:val="32"/>
                            <w:szCs w:val="32"/>
                          </w:rPr>
                        </w:pPr>
                      </w:p>
                      <w:p w14:paraId="45A9CF1C" w14:textId="77777777" w:rsidR="00343CC6" w:rsidRPr="00343CC6" w:rsidRDefault="00343CC6" w:rsidP="00343CC6">
                        <w:pPr>
                          <w:pStyle w:val="ListParagraph"/>
                          <w:rPr>
                            <w:rFonts w:ascii="Calibri Light" w:hAnsi="Calibri Light"/>
                            <w:i/>
                            <w:iCs/>
                            <w:sz w:val="32"/>
                            <w:szCs w:val="32"/>
                          </w:rPr>
                        </w:pPr>
                      </w:p>
                      <w:p w14:paraId="1E7B4CF3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7B43CFB4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73842CE4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30BB1473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140C4FBB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375B6524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4843F65C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724F10EB" w14:textId="77777777" w:rsidR="009320D3" w:rsidRDefault="009320D3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sz w:val="44"/>
                            <w:szCs w:val="28"/>
                          </w:rPr>
                        </w:pPr>
                      </w:p>
                      <w:p w14:paraId="5E48FDFB" w14:textId="77777777" w:rsidR="000E712A" w:rsidRPr="00DE61E2" w:rsidRDefault="000E712A" w:rsidP="000E712A">
                        <w:pPr>
                          <w:jc w:val="center"/>
                          <w:rPr>
                            <w:rFonts w:ascii="Calibri Light" w:hAnsi="Calibri Light"/>
                            <w:i/>
                            <w:iCs/>
                            <w:color w:val="FFFFFF"/>
                            <w:sz w:val="44"/>
                            <w:szCs w:val="28"/>
                          </w:rPr>
                        </w:pP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food-fast[1]" style="position:absolute;left:1594;top:804;width:2528;height:19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">
                  <v:imagedata r:id="rId23" o:title="food-fast[1]"/>
                </v:shape>
                <v:shape id="Picture 4" o:spid="_x0000_s1032" type="#_x0000_t75" style="position:absolute;left:12111;top:572;width:3060;height:2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">
                  <v:imagedata r:id="rId24" o:title=""/>
                </v:shape>
              </v:group>
            </w:pict>
          </mc:Fallback>
        </mc:AlternateContent>
      </w:r>
    </w:p>
    <w:p w14:paraId="79E5936F" w14:textId="10FE7E41" w:rsidR="000E712A" w:rsidRPr="0050404E" w:rsidRDefault="000E712A" w:rsidP="009320D3">
      <w:pPr>
        <w:jc w:val="center"/>
        <w:rPr>
          <w:rFonts w:ascii="Arial" w:hAnsi="Arial" w:cs="Arial"/>
        </w:rPr>
      </w:pPr>
    </w:p>
    <w:p w14:paraId="77560780" w14:textId="4A0CA9A7" w:rsidR="00C02266" w:rsidRDefault="00FF6A3D">
      <w:r>
        <w:rPr>
          <w:noProof/>
        </w:rPr>
        <w:drawing>
          <wp:inline distT="0" distB="0" distL="0" distR="0" wp14:anchorId="1B5BB34E" wp14:editId="17FBB51B">
            <wp:extent cx="2809875" cy="16287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i/>
          <w:iCs/>
          <w:noProof/>
          <w:sz w:val="40"/>
          <w:szCs w:val="28"/>
        </w:rPr>
        <w:drawing>
          <wp:inline distT="0" distB="0" distL="0" distR="0" wp14:anchorId="7EC59FA4" wp14:editId="6CAE7312">
            <wp:extent cx="2647950" cy="15347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9C383" w14:textId="25FAF597" w:rsidR="008D7B78" w:rsidRDefault="008D7B78"/>
    <w:p w14:paraId="574294AB" w14:textId="1EC3D60C" w:rsidR="008D7B78" w:rsidRDefault="008D7B78"/>
    <w:p w14:paraId="479FD607" w14:textId="17F4D617" w:rsidR="008D7B78" w:rsidRDefault="008D7B78"/>
    <w:p w14:paraId="654506BB" w14:textId="7C112514" w:rsidR="008D7B78" w:rsidRDefault="008D7B78"/>
    <w:p w14:paraId="7F8EB623" w14:textId="4C2A25F8" w:rsidR="008D7B78" w:rsidRDefault="008D7B78"/>
    <w:p w14:paraId="7394D35C" w14:textId="07FF7323" w:rsidR="008D7B78" w:rsidRDefault="004604DF">
      <w:r>
        <w:rPr>
          <w:noProof/>
        </w:rPr>
        <w:drawing>
          <wp:anchor distT="0" distB="0" distL="114300" distR="114300" simplePos="0" relativeHeight="251672576" behindDoc="0" locked="0" layoutInCell="1" allowOverlap="1" wp14:anchorId="31B156E5" wp14:editId="5A04A0D1">
            <wp:simplePos x="0" y="0"/>
            <wp:positionH relativeFrom="margin">
              <wp:posOffset>8994952</wp:posOffset>
            </wp:positionH>
            <wp:positionV relativeFrom="margin">
              <wp:posOffset>3020060</wp:posOffset>
            </wp:positionV>
            <wp:extent cx="443230" cy="44323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" cy="44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DB6F9" w14:textId="053FB1F9" w:rsidR="008D7B78" w:rsidRDefault="008D7B78"/>
    <w:p w14:paraId="42BCC847" w14:textId="6BF0F360" w:rsidR="008D7B78" w:rsidRDefault="005D33B5">
      <w:r>
        <w:rPr>
          <w:rFonts w:asciiTheme="majorHAnsi" w:hAnsiTheme="majorHAnsi"/>
          <w:i/>
          <w:iCs/>
          <w:noProof/>
          <w:sz w:val="40"/>
          <w:szCs w:val="28"/>
        </w:rPr>
        <w:drawing>
          <wp:anchor distT="0" distB="0" distL="114300" distR="114300" simplePos="0" relativeHeight="251664384" behindDoc="0" locked="0" layoutInCell="1" allowOverlap="1" wp14:anchorId="12B9F595" wp14:editId="10653272">
            <wp:simplePos x="0" y="0"/>
            <wp:positionH relativeFrom="margin">
              <wp:posOffset>2288363</wp:posOffset>
            </wp:positionH>
            <wp:positionV relativeFrom="margin">
              <wp:posOffset>3310757</wp:posOffset>
            </wp:positionV>
            <wp:extent cx="533400" cy="309167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309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449C33" w14:textId="6F100609" w:rsidR="008D7B78" w:rsidRDefault="008D7B78"/>
    <w:p w14:paraId="209ACCA7" w14:textId="09D130C9" w:rsidR="008D7B78" w:rsidRDefault="008D7B78"/>
    <w:p w14:paraId="288EAF59" w14:textId="5032C988" w:rsidR="008D7B78" w:rsidRDefault="008D7B78"/>
    <w:p w14:paraId="126DB4A6" w14:textId="62D552C4" w:rsidR="008D7B78" w:rsidRDefault="00151136">
      <w:r>
        <w:rPr>
          <w:rFonts w:asciiTheme="majorHAnsi" w:hAnsiTheme="majorHAnsi"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31D185DF" wp14:editId="2DFF2C5C">
            <wp:simplePos x="0" y="0"/>
            <wp:positionH relativeFrom="margin">
              <wp:posOffset>5695950</wp:posOffset>
            </wp:positionH>
            <wp:positionV relativeFrom="margin">
              <wp:posOffset>3978615</wp:posOffset>
            </wp:positionV>
            <wp:extent cx="542290" cy="34925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34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EA679F2" w14:textId="4925B49E" w:rsidR="008D7B78" w:rsidRDefault="004604DF">
      <w:r>
        <w:rPr>
          <w:noProof/>
        </w:rPr>
        <w:drawing>
          <wp:anchor distT="0" distB="0" distL="114300" distR="114300" simplePos="0" relativeHeight="251673600" behindDoc="0" locked="0" layoutInCell="1" allowOverlap="1" wp14:anchorId="3DF9A895" wp14:editId="41BA7320">
            <wp:simplePos x="0" y="0"/>
            <wp:positionH relativeFrom="margin">
              <wp:posOffset>7363756</wp:posOffset>
            </wp:positionH>
            <wp:positionV relativeFrom="margin">
              <wp:posOffset>4241903</wp:posOffset>
            </wp:positionV>
            <wp:extent cx="457200" cy="45720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CE45A" w14:textId="58888333" w:rsidR="008D7B78" w:rsidRDefault="005D33B5">
      <w:r>
        <w:rPr>
          <w:noProof/>
        </w:rPr>
        <w:drawing>
          <wp:anchor distT="0" distB="0" distL="114300" distR="114300" simplePos="0" relativeHeight="251669504" behindDoc="0" locked="0" layoutInCell="1" allowOverlap="1" wp14:anchorId="724B3B34" wp14:editId="5294F505">
            <wp:simplePos x="0" y="0"/>
            <wp:positionH relativeFrom="margin">
              <wp:posOffset>956310</wp:posOffset>
            </wp:positionH>
            <wp:positionV relativeFrom="margin">
              <wp:posOffset>4387452</wp:posOffset>
            </wp:positionV>
            <wp:extent cx="1605280" cy="501015"/>
            <wp:effectExtent l="0" t="0" r="0" b="0"/>
            <wp:wrapSquare wrapText="bothSides"/>
            <wp:docPr id="10" name="Picture 10" descr="Trains at Sheffield | 31/03/2016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ins at Sheffield | 31/03/2016 -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497" b="26943"/>
                    <a:stretch/>
                  </pic:blipFill>
                  <pic:spPr bwMode="auto">
                    <a:xfrm>
                      <a:off x="0" y="0"/>
                      <a:ext cx="1605280" cy="50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BA38EE" w14:textId="57E00B7E" w:rsidR="008D7B78" w:rsidRDefault="008D7B78"/>
    <w:p w14:paraId="20E1AA0C" w14:textId="4127A648" w:rsidR="008D7B78" w:rsidRDefault="008D7B78"/>
    <w:p w14:paraId="5B375B2B" w14:textId="7038DE67" w:rsidR="008D7B78" w:rsidRDefault="008D7B78"/>
    <w:p w14:paraId="3032EF2E" w14:textId="7C41FBC7" w:rsidR="008D7B78" w:rsidRDefault="003D2D39">
      <w:r>
        <w:rPr>
          <w:noProof/>
        </w:rPr>
        <w:drawing>
          <wp:anchor distT="0" distB="0" distL="114300" distR="114300" simplePos="0" relativeHeight="251670528" behindDoc="0" locked="0" layoutInCell="1" allowOverlap="1" wp14:anchorId="57658488" wp14:editId="301F5F74">
            <wp:simplePos x="0" y="0"/>
            <wp:positionH relativeFrom="margin">
              <wp:posOffset>4972050</wp:posOffset>
            </wp:positionH>
            <wp:positionV relativeFrom="margin">
              <wp:posOffset>5093335</wp:posOffset>
            </wp:positionV>
            <wp:extent cx="1289685" cy="967105"/>
            <wp:effectExtent l="0" t="0" r="5715" b="4445"/>
            <wp:wrapSquare wrapText="bothSides"/>
            <wp:docPr id="11" name="Picture 11" descr="shoebox animal habitat | Habitats projects, Animal habitats, Diorama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hoebox animal habitat | Habitats projects, Animal habitats, Diorama kids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685" cy="96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18622E3E" wp14:editId="7128310F">
            <wp:simplePos x="0" y="0"/>
            <wp:positionH relativeFrom="margin">
              <wp:posOffset>3592210</wp:posOffset>
            </wp:positionH>
            <wp:positionV relativeFrom="margin">
              <wp:posOffset>5092936</wp:posOffset>
            </wp:positionV>
            <wp:extent cx="1287145" cy="965835"/>
            <wp:effectExtent l="0" t="0" r="8255" b="5715"/>
            <wp:wrapSquare wrapText="bothSides"/>
            <wp:docPr id="12" name="Picture 12" descr="St. Clare's Class Blog: Shoebox Habitat Science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t. Clare's Class Blog: Shoebox Habitat Science Project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4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52552E" w14:textId="2F8AF584" w:rsidR="008D7B78" w:rsidRDefault="008D7B78"/>
    <w:p w14:paraId="5D9227D0" w14:textId="26F3C971" w:rsidR="008D7B78" w:rsidRDefault="008D7B78"/>
    <w:p w14:paraId="7CFE9315" w14:textId="3B52791D" w:rsidR="008D7B78" w:rsidRDefault="008D7B78"/>
    <w:p w14:paraId="195254BB" w14:textId="38675AA2" w:rsidR="008D7B78" w:rsidRDefault="003D2D39">
      <w:r>
        <w:rPr>
          <w:noProof/>
        </w:rPr>
        <w:drawing>
          <wp:anchor distT="0" distB="0" distL="114300" distR="114300" simplePos="0" relativeHeight="251668480" behindDoc="0" locked="0" layoutInCell="1" allowOverlap="1" wp14:anchorId="5D4A9DDD" wp14:editId="435B50FD">
            <wp:simplePos x="0" y="0"/>
            <wp:positionH relativeFrom="margin">
              <wp:posOffset>9066249</wp:posOffset>
            </wp:positionH>
            <wp:positionV relativeFrom="margin">
              <wp:posOffset>5820410</wp:posOffset>
            </wp:positionV>
            <wp:extent cx="422275" cy="45720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FF748B" w14:textId="0B872A89" w:rsidR="008D7B78" w:rsidRDefault="008D7B78"/>
    <w:p w14:paraId="225F7C63" w14:textId="01514AA7" w:rsidR="008D7B78" w:rsidRDefault="008D7B78"/>
    <w:p w14:paraId="0BBC2D6C" w14:textId="6E1B01C4" w:rsidR="008D7B78" w:rsidRDefault="008D7B78"/>
    <w:p w14:paraId="75DF9EA3" w14:textId="327ACDBF" w:rsidR="008D7B78" w:rsidRDefault="008D7B78"/>
    <w:p w14:paraId="6C4B7B45" w14:textId="67074078" w:rsidR="008D7B78" w:rsidRDefault="008D7B78"/>
    <w:p w14:paraId="5ED9D4E4" w14:textId="31D28C66" w:rsidR="004604DF" w:rsidRDefault="004604DF"/>
    <w:sectPr w:rsidR="004604DF" w:rsidSect="00A11D34">
      <w:pgSz w:w="16838" w:h="11906" w:orient="landscape" w:code="9"/>
      <w:pgMar w:top="284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owcard Gothic">
    <w:panose1 w:val="04020904020102020604"/>
    <w:charset w:val="00"/>
    <w:family w:val="decorative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B5A22"/>
    <w:multiLevelType w:val="hybridMultilevel"/>
    <w:tmpl w:val="D7E4D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40652"/>
    <w:multiLevelType w:val="hybridMultilevel"/>
    <w:tmpl w:val="CBC26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2A3613"/>
    <w:multiLevelType w:val="hybridMultilevel"/>
    <w:tmpl w:val="4B9C0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F548B9"/>
    <w:multiLevelType w:val="hybridMultilevel"/>
    <w:tmpl w:val="203CF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DIxNTYwtTQ0MDdQ0lEKTi0uzszPAykwqwUAAvCF0CwAAAA="/>
  </w:docVars>
  <w:rsids>
    <w:rsidRoot w:val="000E712A"/>
    <w:rsid w:val="0009347B"/>
    <w:rsid w:val="000B070E"/>
    <w:rsid w:val="000D40DA"/>
    <w:rsid w:val="000E712A"/>
    <w:rsid w:val="000F5993"/>
    <w:rsid w:val="00151136"/>
    <w:rsid w:val="00184FF6"/>
    <w:rsid w:val="00216347"/>
    <w:rsid w:val="00306AE5"/>
    <w:rsid w:val="0033065F"/>
    <w:rsid w:val="00343CC6"/>
    <w:rsid w:val="003754C2"/>
    <w:rsid w:val="003D2D39"/>
    <w:rsid w:val="004604DF"/>
    <w:rsid w:val="004C3660"/>
    <w:rsid w:val="004C49EF"/>
    <w:rsid w:val="005D33B5"/>
    <w:rsid w:val="005D42F6"/>
    <w:rsid w:val="00617148"/>
    <w:rsid w:val="006749F1"/>
    <w:rsid w:val="006D6946"/>
    <w:rsid w:val="008D7B78"/>
    <w:rsid w:val="008E10AA"/>
    <w:rsid w:val="009320D3"/>
    <w:rsid w:val="0093689C"/>
    <w:rsid w:val="00A11D34"/>
    <w:rsid w:val="00AE0212"/>
    <w:rsid w:val="00AE5BA1"/>
    <w:rsid w:val="00C02266"/>
    <w:rsid w:val="00C03E20"/>
    <w:rsid w:val="00C22B46"/>
    <w:rsid w:val="00D364AF"/>
    <w:rsid w:val="00E72B34"/>
    <w:rsid w:val="00EA6F43"/>
    <w:rsid w:val="00EA6F44"/>
    <w:rsid w:val="00F60A7F"/>
    <w:rsid w:val="00FA0F83"/>
    <w:rsid w:val="00FA448E"/>
    <w:rsid w:val="00FF6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3B995"/>
  <w15:chartTrackingRefBased/>
  <w15:docId w15:val="{1220C9EF-F7C4-4456-A056-282BB30A3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12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3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71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148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749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6A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F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trockstars.com/" TargetMode="External"/><Relationship Id="rId18" Type="http://schemas.openxmlformats.org/officeDocument/2006/relationships/hyperlink" Target="https://www.purplemash.com/" TargetMode="External"/><Relationship Id="rId26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hyperlink" Target="https://ttrockstars.com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purplemash.com/" TargetMode="External"/><Relationship Id="rId17" Type="http://schemas.openxmlformats.org/officeDocument/2006/relationships/hyperlink" Target="https://www.purplemash.com/" TargetMode="External"/><Relationship Id="rId25" Type="http://schemas.openxmlformats.org/officeDocument/2006/relationships/image" Target="media/image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www.purplemash.com/" TargetMode="External"/><Relationship Id="rId29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urplemash.com/app/games/wtr_COMPARE_1000" TargetMode="External"/><Relationship Id="rId24" Type="http://schemas.openxmlformats.org/officeDocument/2006/relationships/image" Target="media/image4.png"/><Relationship Id="rId32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3.png"/><Relationship Id="rId28" Type="http://schemas.openxmlformats.org/officeDocument/2006/relationships/image" Target="media/image8.jpeg"/><Relationship Id="rId10" Type="http://schemas.openxmlformats.org/officeDocument/2006/relationships/hyperlink" Target="https://www.purplemash.com/" TargetMode="External"/><Relationship Id="rId19" Type="http://schemas.openxmlformats.org/officeDocument/2006/relationships/hyperlink" Target="https://www.purplemash.com/app/games/wtr_COMPARE_1000" TargetMode="External"/><Relationship Id="rId31" Type="http://schemas.openxmlformats.org/officeDocument/2006/relationships/image" Target="media/image11.jpeg"/><Relationship Id="rId4" Type="http://schemas.openxmlformats.org/officeDocument/2006/relationships/customXml" Target="../customXml/item4.xml"/><Relationship Id="rId9" Type="http://schemas.openxmlformats.org/officeDocument/2006/relationships/hyperlink" Target="https://www.purplemash.com/" TargetMode="External"/><Relationship Id="rId14" Type="http://schemas.openxmlformats.org/officeDocument/2006/relationships/hyperlink" Target="https://www.purplemash.com/app/links/2email" TargetMode="External"/><Relationship Id="rId22" Type="http://schemas.openxmlformats.org/officeDocument/2006/relationships/hyperlink" Target="https://www.purplemash.com/app/links/2email" TargetMode="External"/><Relationship Id="rId27" Type="http://schemas.openxmlformats.org/officeDocument/2006/relationships/image" Target="media/image7.png"/><Relationship Id="rId30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7535B8B5A47C46AA20551B985B81D4" ma:contentTypeVersion="13" ma:contentTypeDescription="Create a new document." ma:contentTypeScope="" ma:versionID="8e60ae51786cf87e0370152e96d655fd">
  <xsd:schema xmlns:xsd="http://www.w3.org/2001/XMLSchema" xmlns:xs="http://www.w3.org/2001/XMLSchema" xmlns:p="http://schemas.microsoft.com/office/2006/metadata/properties" xmlns:ns3="fc3d9193-e21f-4c57-92ed-538ffb231cc2" xmlns:ns4="a08cc84c-20c2-40f8-9fdb-d2ebd78cbc83" targetNamespace="http://schemas.microsoft.com/office/2006/metadata/properties" ma:root="true" ma:fieldsID="52bd8b56f0d39a7fd4ba1bcaccc0f381" ns3:_="" ns4:_="">
    <xsd:import namespace="fc3d9193-e21f-4c57-92ed-538ffb231cc2"/>
    <xsd:import namespace="a08cc84c-20c2-40f8-9fdb-d2ebd78cbc8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d9193-e21f-4c57-92ed-538ffb231c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cc84c-20c2-40f8-9fdb-d2ebd78cbc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FBE49-EF1A-49B6-B7E0-4BE3575FF1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FB2AB2-28EB-4A70-AF4B-BD2966749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DF43BD-DE29-4A87-BC43-BCEBD4EE7B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d9193-e21f-4c57-92ed-538ffb231cc2"/>
    <ds:schemaRef ds:uri="a08cc84c-20c2-40f8-9fdb-d2ebd78cbc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2F9079-1536-4BFB-AF41-47666AF4D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Stickland</dc:creator>
  <cp:keywords/>
  <dc:description/>
  <cp:lastModifiedBy>Jamacea Brown</cp:lastModifiedBy>
  <cp:revision>3</cp:revision>
  <cp:lastPrinted>2016-02-19T14:52:00Z</cp:lastPrinted>
  <dcterms:created xsi:type="dcterms:W3CDTF">2021-03-31T18:49:00Z</dcterms:created>
  <dcterms:modified xsi:type="dcterms:W3CDTF">2021-04-2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535B8B5A47C46AA20551B985B81D4</vt:lpwstr>
  </property>
</Properties>
</file>